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1CB1" w:rsidRDefault="00473F89">
      <w:pPr>
        <w:pStyle w:val="Heading1"/>
      </w:pPr>
      <w:bookmarkStart w:id="0" w:name="brown-school"/>
      <w:bookmarkStart w:id="1" w:name="_GoBack"/>
      <w:bookmarkEnd w:id="0"/>
      <w:bookmarkEnd w:id="1"/>
      <w:r>
        <w:t>Brown School</w:t>
      </w:r>
    </w:p>
    <w:p w:rsidR="00601CB1" w:rsidRDefault="00473F89">
      <w:pPr>
        <w:pStyle w:val="Heading1"/>
      </w:pPr>
      <w:bookmarkStart w:id="2" w:name="washington-university-in-st.louis"/>
      <w:bookmarkEnd w:id="2"/>
      <w:r>
        <w:t>Washington University in St. Louis</w:t>
      </w:r>
    </w:p>
    <w:p w:rsidR="00601CB1" w:rsidRDefault="00473F89">
      <w:pPr>
        <w:pStyle w:val="Heading1"/>
      </w:pPr>
      <w:bookmarkStart w:id="3" w:name="fall-2018"/>
      <w:bookmarkEnd w:id="3"/>
      <w:r>
        <w:t>Fall 2018</w:t>
      </w:r>
    </w:p>
    <w:p w:rsidR="00601CB1" w:rsidRDefault="00473F89">
      <w:pPr>
        <w:pStyle w:val="Heading2"/>
      </w:pPr>
      <w:bookmarkStart w:id="4" w:name="foundations-of-public-health-biostatisti"/>
      <w:bookmarkEnd w:id="4"/>
      <w:r>
        <w:t>Foundations of Public Health: Biostatistics</w:t>
      </w:r>
    </w:p>
    <w:p w:rsidR="00601CB1" w:rsidRDefault="00473F89">
      <w:pPr>
        <w:pStyle w:val="Heading2"/>
      </w:pPr>
      <w:bookmarkStart w:id="5" w:name="s55-mph-5003"/>
      <w:bookmarkEnd w:id="5"/>
      <w:r>
        <w:t>S55 MPH 5003</w:t>
      </w:r>
    </w:p>
    <w:p w:rsidR="00601CB1" w:rsidRDefault="00473F89">
      <w:pPr>
        <w:pStyle w:val="Heading5"/>
      </w:pPr>
      <w:bookmarkStart w:id="6" w:name="credit-hours-3"/>
      <w:bookmarkEnd w:id="6"/>
      <w:r>
        <w:rPr>
          <w:b/>
        </w:rPr>
        <w:t>credit hours:</w:t>
      </w:r>
      <w:r>
        <w:t xml:space="preserve"> 3</w:t>
      </w:r>
    </w:p>
    <w:p w:rsidR="00601CB1" w:rsidRDefault="00473F89">
      <w:pPr>
        <w:pStyle w:val="Heading6"/>
      </w:pPr>
      <w:bookmarkStart w:id="7" w:name="grade-lg"/>
      <w:bookmarkEnd w:id="7"/>
      <w:r>
        <w:rPr>
          <w:b/>
        </w:rPr>
        <w:t>grade:</w:t>
      </w:r>
      <w:r>
        <w:t xml:space="preserve"> L/G</w:t>
      </w:r>
    </w:p>
    <w:p w:rsidR="00601CB1" w:rsidRDefault="00473F89">
      <w:pPr>
        <w:pStyle w:val="Heading6"/>
      </w:pPr>
      <w:bookmarkStart w:id="8" w:name="room-goldfarb-124"/>
      <w:bookmarkEnd w:id="8"/>
      <w:r>
        <w:rPr>
          <w:b/>
        </w:rPr>
        <w:t>room:</w:t>
      </w:r>
      <w:r>
        <w:t xml:space="preserve"> Goldfarb 124</w:t>
      </w:r>
    </w:p>
    <w:p w:rsidR="00601CB1" w:rsidRDefault="00473F89">
      <w:pPr>
        <w:pStyle w:val="Heading6"/>
      </w:pPr>
      <w:bookmarkStart w:id="9" w:name="daytime-mondays-1pm---4pm"/>
      <w:bookmarkEnd w:id="9"/>
      <w:r>
        <w:rPr>
          <w:b/>
        </w:rPr>
        <w:t>day/time:</w:t>
      </w:r>
      <w:r>
        <w:t xml:space="preserve"> Mondays 1pm - 4pm</w:t>
      </w:r>
    </w:p>
    <w:p w:rsidR="00601CB1" w:rsidRDefault="00473F89">
      <w:pPr>
        <w:pStyle w:val="Heading6"/>
      </w:pPr>
      <w:bookmarkStart w:id="10" w:name="section-04"/>
      <w:bookmarkEnd w:id="10"/>
      <w:r>
        <w:rPr>
          <w:b/>
        </w:rPr>
        <w:t>section:</w:t>
      </w:r>
      <w:r>
        <w:t xml:space="preserve"> 04</w:t>
      </w:r>
    </w:p>
    <w:p w:rsidR="00601CB1" w:rsidRDefault="00473F89">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601CB1" w:rsidRDefault="00473F89">
      <w:pPr>
        <w:pStyle w:val="Heading5"/>
      </w:pPr>
      <w:bookmarkStart w:id="12" w:name="instructor-jenine-harris"/>
      <w:bookmarkEnd w:id="12"/>
      <w:r>
        <w:rPr>
          <w:b/>
        </w:rPr>
        <w:t>instructor</w:t>
      </w:r>
      <w:r>
        <w:t>: Jenine Harris</w:t>
      </w:r>
    </w:p>
    <w:p w:rsidR="00601CB1" w:rsidRDefault="00473F89">
      <w:pPr>
        <w:pStyle w:val="Heading6"/>
      </w:pPr>
      <w:bookmarkStart w:id="13" w:name="email-harrisjwustl.edu"/>
      <w:bookmarkEnd w:id="13"/>
      <w:r>
        <w:rPr>
          <w:b/>
        </w:rPr>
        <w:t>email</w:t>
      </w:r>
      <w:r>
        <w:t xml:space="preserve">: </w:t>
      </w:r>
      <w:hyperlink r:id="rId8">
        <w:r>
          <w:rPr>
            <w:rStyle w:val="Hyperlink"/>
          </w:rPr>
          <w:t>harrisj@wustl.edu</w:t>
        </w:r>
      </w:hyperlink>
    </w:p>
    <w:p w:rsidR="00601CB1" w:rsidRDefault="00473F89">
      <w:pPr>
        <w:pStyle w:val="Heading6"/>
      </w:pPr>
      <w:bookmarkStart w:id="14" w:name="phone-935-3522"/>
      <w:bookmarkEnd w:id="14"/>
      <w:r>
        <w:rPr>
          <w:b/>
        </w:rPr>
        <w:t>phone</w:t>
      </w:r>
      <w:r>
        <w:t>: 935</w:t>
      </w:r>
      <w:r>
        <w:t>-3522</w:t>
      </w:r>
    </w:p>
    <w:p w:rsidR="00601CB1" w:rsidRDefault="00473F89">
      <w:pPr>
        <w:pStyle w:val="Heading6"/>
      </w:pPr>
      <w:bookmarkStart w:id="15" w:name="office-location-goldfarb-357"/>
      <w:bookmarkEnd w:id="15"/>
      <w:r>
        <w:rPr>
          <w:b/>
        </w:rPr>
        <w:t>office location</w:t>
      </w:r>
      <w:r>
        <w:t>: Goldfarb 357</w:t>
      </w:r>
    </w:p>
    <w:p w:rsidR="00601CB1" w:rsidRDefault="00473F89">
      <w:pPr>
        <w:pStyle w:val="Heading6"/>
      </w:pPr>
      <w:bookmarkStart w:id="16" w:name="office-hours-thursdays-11am---1pm"/>
      <w:bookmarkEnd w:id="16"/>
      <w:r>
        <w:rPr>
          <w:b/>
        </w:rPr>
        <w:t>office hours</w:t>
      </w:r>
      <w:r>
        <w:t>: Thursdays 11am - 1pm</w:t>
      </w:r>
    </w:p>
    <w:p w:rsidR="00601CB1" w:rsidRDefault="00473F89">
      <w:pPr>
        <w:pStyle w:val="Heading5"/>
      </w:pPr>
      <w:bookmarkStart w:id="17" w:name="teaching-assistant-laura-gardner"/>
      <w:bookmarkEnd w:id="17"/>
      <w:r>
        <w:rPr>
          <w:b/>
        </w:rPr>
        <w:t>teaching assistant:</w:t>
      </w:r>
      <w:r>
        <w:t xml:space="preserve"> Laura Gardner</w:t>
      </w:r>
    </w:p>
    <w:p w:rsidR="00601CB1" w:rsidRDefault="00473F89">
      <w:pPr>
        <w:pStyle w:val="Heading6"/>
      </w:pPr>
      <w:bookmarkStart w:id="18" w:name="teaching-assistant-office-hours-mondays-"/>
      <w:bookmarkEnd w:id="18"/>
      <w:r>
        <w:rPr>
          <w:b/>
        </w:rPr>
        <w:t>teaching assistant office hours:</w:t>
      </w:r>
      <w:r>
        <w:t xml:space="preserve"> Mondays 4:30-5:30</w:t>
      </w:r>
    </w:p>
    <w:p w:rsidR="00601CB1" w:rsidRDefault="00473F89">
      <w:pPr>
        <w:pStyle w:val="Heading6"/>
      </w:pPr>
      <w:bookmarkStart w:id="19" w:name="teaching-assistant-office-hours-location"/>
      <w:bookmarkEnd w:id="19"/>
      <w:r>
        <w:rPr>
          <w:b/>
        </w:rPr>
        <w:t>teaching assistant office hours location:</w:t>
      </w:r>
      <w:r>
        <w:t xml:space="preserve"> TBD, Laura will email weekly</w:t>
      </w:r>
    </w:p>
    <w:p w:rsidR="00601CB1" w:rsidRDefault="00473F89">
      <w:pPr>
        <w:pStyle w:val="Heading6"/>
      </w:pPr>
      <w:bookmarkStart w:id="20" w:name="teaching-assistant-email-laura.gardnersl"/>
      <w:bookmarkEnd w:id="20"/>
      <w:r>
        <w:rPr>
          <w:b/>
        </w:rPr>
        <w:t>teaching assistant email:</w:t>
      </w:r>
      <w:r>
        <w:t xml:space="preserve"> </w:t>
      </w:r>
      <w:hyperlink r:id="rId9">
        <w:r>
          <w:rPr>
            <w:rStyle w:val="Hyperlink"/>
          </w:rPr>
          <w:t>laura.gardner@slu.edu</w:t>
        </w:r>
      </w:hyperlink>
    </w:p>
    <w:p w:rsidR="00601CB1" w:rsidRDefault="00473F89">
      <w:pPr>
        <w:pStyle w:val="Heading3"/>
      </w:pPr>
      <w:bookmarkStart w:id="21" w:name="i.-course-domain-and-boundaries"/>
      <w:bookmarkEnd w:id="21"/>
      <w:r>
        <w:t>I. COURSE DOMAIN AND BOUNDARIES</w:t>
      </w:r>
    </w:p>
    <w:p w:rsidR="00601CB1" w:rsidRDefault="00473F89">
      <w:pPr>
        <w:pStyle w:val="FirstParagraph"/>
      </w:pPr>
      <w:r>
        <w:t>The purpose of this course is to introduce the basic principles and methods of biostatistics, providing a sound methodological foundation for public health a</w:t>
      </w:r>
      <w:r>
        <w:t>nd/or social work research and practice. This course will cover descriptive and inferential statistics with applications in health care, medicine, public health, social work, and epidemiology.</w:t>
      </w:r>
    </w:p>
    <w:p w:rsidR="00601CB1" w:rsidRDefault="00473F89">
      <w:pPr>
        <w:pStyle w:val="Heading3"/>
      </w:pPr>
      <w:bookmarkStart w:id="22" w:name="ii.-mph-competencies"/>
      <w:bookmarkEnd w:id="22"/>
      <w:r>
        <w:t>II. MPH COMPETENCIES</w:t>
      </w:r>
    </w:p>
    <w:p w:rsidR="00601CB1" w:rsidRDefault="00473F89">
      <w:pPr>
        <w:pStyle w:val="Heading4"/>
      </w:pPr>
      <w:bookmarkStart w:id="23" w:name="foundational-knowledge"/>
      <w:bookmarkEnd w:id="23"/>
      <w:r>
        <w:t>Foundational Knowledge:</w:t>
      </w:r>
    </w:p>
    <w:p w:rsidR="00601CB1" w:rsidRDefault="00473F89">
      <w:pPr>
        <w:numPr>
          <w:ilvl w:val="0"/>
          <w:numId w:val="3"/>
        </w:numPr>
      </w:pPr>
      <w:r>
        <w:t>Explain the role o</w:t>
      </w:r>
      <w:r>
        <w:t>f quantitative and qualitative methods and sciences in describing and assessing a population’s health.</w:t>
      </w:r>
    </w:p>
    <w:p w:rsidR="00601CB1" w:rsidRDefault="00473F89">
      <w:pPr>
        <w:pStyle w:val="Heading4"/>
      </w:pPr>
      <w:bookmarkStart w:id="24" w:name="foundational-competencies"/>
      <w:bookmarkEnd w:id="24"/>
      <w:r>
        <w:t>Foundational Competencies:</w:t>
      </w:r>
    </w:p>
    <w:p w:rsidR="00601CB1" w:rsidRDefault="00473F89">
      <w:pPr>
        <w:numPr>
          <w:ilvl w:val="0"/>
          <w:numId w:val="4"/>
        </w:numPr>
      </w:pPr>
      <w:r>
        <w:t>Select quantitative and qualitative data collection methods appropriate for a given public health context.</w:t>
      </w:r>
    </w:p>
    <w:p w:rsidR="00601CB1" w:rsidRDefault="00473F89">
      <w:pPr>
        <w:numPr>
          <w:ilvl w:val="0"/>
          <w:numId w:val="4"/>
        </w:numPr>
      </w:pPr>
      <w:r>
        <w:t>Analyze quantitative and qualitative data using biostatistics, informatics, computer-based programming and software, as appropriate.</w:t>
      </w:r>
    </w:p>
    <w:p w:rsidR="00601CB1" w:rsidRDefault="00473F89">
      <w:pPr>
        <w:numPr>
          <w:ilvl w:val="0"/>
          <w:numId w:val="4"/>
        </w:numPr>
      </w:pPr>
      <w:r>
        <w:lastRenderedPageBreak/>
        <w:t>Interpret results of data analysis for public health research, policy, or practice.</w:t>
      </w:r>
    </w:p>
    <w:p w:rsidR="00601CB1" w:rsidRDefault="00473F89">
      <w:pPr>
        <w:pStyle w:val="Heading3"/>
      </w:pPr>
      <w:bookmarkStart w:id="25" w:name="iii.-brown-school-academic-policies"/>
      <w:bookmarkEnd w:id="25"/>
      <w:r>
        <w:t>III. BROWN SCHOOL ACADEMIC POLICIES</w:t>
      </w:r>
    </w:p>
    <w:p w:rsidR="00601CB1" w:rsidRDefault="00473F89">
      <w:pPr>
        <w:pStyle w:val="Heading4"/>
      </w:pPr>
      <w:bookmarkStart w:id="26" w:name="academic-integrity"/>
      <w:bookmarkEnd w:id="26"/>
      <w:r>
        <w:t>Aca</w:t>
      </w:r>
      <w:r>
        <w:t>demic Integrity</w:t>
      </w:r>
    </w:p>
    <w:p w:rsidR="00601CB1" w:rsidRDefault="00473F89">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601CB1" w:rsidRDefault="00473F89">
      <w:pPr>
        <w:pStyle w:val="BodyText"/>
      </w:pPr>
      <w:hyperlink r:id="rId10">
        <w:r>
          <w:rPr>
            <w:rStyle w:val="Hyperlink"/>
          </w:rPr>
          <w:t>Student Handbook 2018</w:t>
        </w:r>
      </w:hyperlink>
    </w:p>
    <w:p w:rsidR="00601CB1" w:rsidRDefault="00473F89">
      <w:pPr>
        <w:pStyle w:val="Heading4"/>
      </w:pPr>
      <w:bookmarkStart w:id="27" w:name="accommodations"/>
      <w:bookmarkEnd w:id="27"/>
      <w:r>
        <w:t>Accommodations</w:t>
      </w:r>
    </w:p>
    <w:p w:rsidR="00601CB1" w:rsidRDefault="00473F89">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601CB1" w:rsidRDefault="00473F89">
      <w:pPr>
        <w:pStyle w:val="Heading4"/>
      </w:pPr>
      <w:bookmarkStart w:id="28" w:name="english-language-proficiency"/>
      <w:bookmarkEnd w:id="28"/>
      <w:r>
        <w:t>English Language Proficiency</w:t>
      </w:r>
    </w:p>
    <w:p w:rsidR="00601CB1" w:rsidRDefault="00473F89">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601CB1" w:rsidRDefault="00473F89">
      <w:pPr>
        <w:pStyle w:val="Heading4"/>
      </w:pPr>
      <w:bookmarkStart w:id="29" w:name="professional-use-of-electronic-devices-i"/>
      <w:bookmarkEnd w:id="29"/>
      <w:r>
        <w:t>Professional Use of Electronic Devices in the Classroom</w:t>
      </w:r>
    </w:p>
    <w:p w:rsidR="00601CB1" w:rsidRDefault="00473F89">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601CB1" w:rsidRDefault="00473F89">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601CB1" w:rsidRDefault="00473F89">
      <w:pPr>
        <w:pStyle w:val="Heading4"/>
      </w:pPr>
      <w:bookmarkStart w:id="30" w:name="religious-holidays"/>
      <w:bookmarkEnd w:id="30"/>
      <w:r>
        <w:t>Religious Holidays</w:t>
      </w:r>
    </w:p>
    <w:p w:rsidR="00601CB1" w:rsidRDefault="00473F89">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601CB1" w:rsidRDefault="00473F89">
      <w:pPr>
        <w:pStyle w:val="Heading3"/>
      </w:pPr>
      <w:bookmarkStart w:id="31" w:name="iv.-washington-university-academic-suppo"/>
      <w:bookmarkEnd w:id="31"/>
      <w:r>
        <w:t>IV. WASHINGTON UNIVERSITY ACADEMIC SUPPORT POLICIES</w:t>
      </w:r>
    </w:p>
    <w:p w:rsidR="00601CB1" w:rsidRDefault="00473F89">
      <w:pPr>
        <w:pStyle w:val="Heading4"/>
      </w:pPr>
      <w:bookmarkStart w:id="32" w:name="accommodations-based-upon-sexual-assault"/>
      <w:bookmarkEnd w:id="32"/>
      <w:r>
        <w:t>Accommodations based upon sexual assault</w:t>
      </w:r>
    </w:p>
    <w:p w:rsidR="00601CB1" w:rsidRDefault="00473F89">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601CB1" w:rsidRDefault="00473F89">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601CB1" w:rsidRDefault="00473F89">
      <w:pPr>
        <w:pStyle w:val="Heading4"/>
      </w:pPr>
      <w:bookmarkStart w:id="33" w:name="bias-reporting"/>
      <w:bookmarkEnd w:id="33"/>
      <w:r>
        <w:t>Bias Reporting</w:t>
      </w:r>
    </w:p>
    <w:p w:rsidR="00601CB1" w:rsidRDefault="00473F89">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601CB1" w:rsidRDefault="00473F89">
      <w:pPr>
        <w:pStyle w:val="Heading4"/>
      </w:pPr>
      <w:bookmarkStart w:id="34" w:name="mental-health"/>
      <w:bookmarkEnd w:id="34"/>
      <w:r>
        <w:t>Mental Health</w:t>
      </w:r>
    </w:p>
    <w:p w:rsidR="00601CB1" w:rsidRDefault="00473F89">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601CB1" w:rsidRDefault="00473F89">
      <w:pPr>
        <w:pStyle w:val="Heading4"/>
      </w:pPr>
      <w:bookmarkStart w:id="35" w:name="additional-issues-or-concerns"/>
      <w:bookmarkEnd w:id="35"/>
      <w:r>
        <w:t>Additional Issues or Concerns</w:t>
      </w:r>
    </w:p>
    <w:p w:rsidR="00601CB1" w:rsidRDefault="00473F89">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601CB1" w:rsidRDefault="00473F89">
      <w:pPr>
        <w:pStyle w:val="Heading3"/>
      </w:pPr>
      <w:bookmarkStart w:id="36" w:name="vi.-readings"/>
      <w:bookmarkEnd w:id="36"/>
      <w:r>
        <w:t>VI. READINGS</w:t>
      </w:r>
    </w:p>
    <w:p w:rsidR="00601CB1" w:rsidRDefault="00473F89">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601CB1" w:rsidRDefault="00473F89">
      <w:pPr>
        <w:numPr>
          <w:ilvl w:val="0"/>
          <w:numId w:val="5"/>
        </w:numPr>
      </w:pPr>
      <w:r>
        <w:t>Fischetti, Tony. 2018. Data Analysis with R - Second Edition. Packt Publishing.</w:t>
      </w:r>
    </w:p>
    <w:p w:rsidR="00601CB1" w:rsidRDefault="00473F89">
      <w:pPr>
        <w:numPr>
          <w:ilvl w:val="0"/>
          <w:numId w:val="5"/>
        </w:numPr>
      </w:pPr>
      <w:r>
        <w:t>Dalgaard, Peter. 2008. Introductory Statistics with R. Springer.</w:t>
      </w:r>
    </w:p>
    <w:p w:rsidR="00601CB1" w:rsidRDefault="00473F89">
      <w:pPr>
        <w:numPr>
          <w:ilvl w:val="0"/>
          <w:numId w:val="5"/>
        </w:numPr>
      </w:pPr>
      <w:r>
        <w:t>Salsburg, David. 2002. The Lady Tasting Tea: How Statistics Revolutionized Science in the Twentieth Century. Ho</w:t>
      </w:r>
      <w:r>
        <w:t>lt Paperbacks.</w:t>
      </w:r>
    </w:p>
    <w:p w:rsidR="00601CB1" w:rsidRDefault="00473F89">
      <w:pPr>
        <w:pStyle w:val="Heading3"/>
      </w:pPr>
      <w:bookmarkStart w:id="37" w:name="vii.-organization-of-course"/>
      <w:bookmarkEnd w:id="37"/>
      <w:r>
        <w:t>VII. ORGANIZATION OF COURSE</w:t>
      </w:r>
    </w:p>
    <w:p w:rsidR="00601CB1" w:rsidRDefault="00473F89">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601CB1" w:rsidRDefault="00473F89">
      <w:pPr>
        <w:pStyle w:val="BodyText"/>
      </w:pPr>
      <w:r>
        <w:t>If you are working on coursework outside of class time and your books and other materials do not contain enough information for you to complete the work, there are mul</w:t>
      </w:r>
      <w:r>
        <w:t>tiple options for you to get help:</w:t>
      </w:r>
    </w:p>
    <w:p w:rsidR="00601CB1" w:rsidRDefault="00473F89">
      <w:pPr>
        <w:numPr>
          <w:ilvl w:val="0"/>
          <w:numId w:val="6"/>
        </w:numPr>
      </w:pPr>
      <w:r>
        <w:t>Check the UCLA statistics website, youtube, and other online resources</w:t>
      </w:r>
    </w:p>
    <w:p w:rsidR="00601CB1" w:rsidRDefault="00473F89">
      <w:pPr>
        <w:numPr>
          <w:ilvl w:val="0"/>
          <w:numId w:val="6"/>
        </w:numPr>
      </w:pPr>
      <w:r>
        <w:t>Email the instructor or TA</w:t>
      </w:r>
    </w:p>
    <w:p w:rsidR="00601CB1" w:rsidRDefault="00473F89">
      <w:pPr>
        <w:numPr>
          <w:ilvl w:val="0"/>
          <w:numId w:val="6"/>
        </w:numPr>
      </w:pPr>
      <w:r>
        <w:t>Go to the instructor or TA office hours</w:t>
      </w:r>
    </w:p>
    <w:p w:rsidR="00601CB1" w:rsidRDefault="00473F89">
      <w:pPr>
        <w:numPr>
          <w:ilvl w:val="0"/>
          <w:numId w:val="6"/>
        </w:numPr>
      </w:pPr>
      <w:r>
        <w:t>Make an appointment with the StatLab</w:t>
      </w:r>
    </w:p>
    <w:p w:rsidR="00601CB1" w:rsidRDefault="00473F89">
      <w:pPr>
        <w:numPr>
          <w:ilvl w:val="0"/>
          <w:numId w:val="6"/>
        </w:numPr>
      </w:pPr>
      <w:r>
        <w:t>Make a one-on-one appointment outside office hours with the TA or instructor</w:t>
      </w:r>
    </w:p>
    <w:p w:rsidR="00601CB1" w:rsidRDefault="00473F89">
      <w:pPr>
        <w:pStyle w:val="FirstParagraph"/>
      </w:pPr>
      <w:r>
        <w:t>The instructor and TA will attempt to provide you with a response within 24 hours during the course, although it may be longer if you request help during the weekend.</w:t>
      </w:r>
    </w:p>
    <w:p w:rsidR="00601CB1" w:rsidRDefault="00473F89">
      <w:pPr>
        <w:pStyle w:val="Heading3"/>
      </w:pPr>
      <w:bookmarkStart w:id="38" w:name="viii.-role-of-faculty-and-student"/>
      <w:bookmarkEnd w:id="38"/>
      <w:r>
        <w:t>VIII. ROLE O</w:t>
      </w:r>
      <w:r>
        <w:t>F FACULTY AND STUDENT</w:t>
      </w:r>
    </w:p>
    <w:p w:rsidR="00601CB1" w:rsidRDefault="00473F89">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601CB1" w:rsidRDefault="00473F89">
      <w:pPr>
        <w:pStyle w:val="Heading3"/>
      </w:pPr>
      <w:bookmarkStart w:id="39" w:name="ix.-course-outline-and-grading"/>
      <w:bookmarkEnd w:id="39"/>
      <w:r>
        <w:t>IX. COURSE OUTLINE AND GRADING</w:t>
      </w:r>
    </w:p>
    <w:p w:rsidR="00601CB1" w:rsidRDefault="00473F89">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601CB1" w:rsidRDefault="00473F89">
      <w:pPr>
        <w:pStyle w:val="Heading4"/>
      </w:pPr>
      <w:bookmarkStart w:id="40" w:name="a-typical-day"/>
      <w:bookmarkEnd w:id="40"/>
      <w:r>
        <w:t>A typical day:</w:t>
      </w:r>
    </w:p>
    <w:p w:rsidR="00601CB1" w:rsidRDefault="00473F89">
      <w:pPr>
        <w:numPr>
          <w:ilvl w:val="0"/>
          <w:numId w:val="7"/>
        </w:numPr>
      </w:pPr>
      <w:r>
        <w:t>Peer review (20-30 minutes)</w:t>
      </w:r>
    </w:p>
    <w:p w:rsidR="00601CB1" w:rsidRDefault="00473F89">
      <w:pPr>
        <w:numPr>
          <w:ilvl w:val="0"/>
          <w:numId w:val="7"/>
        </w:numPr>
      </w:pPr>
      <w:r>
        <w:t xml:space="preserve">Hands-on </w:t>
      </w:r>
      <w:r>
        <w:t>warm-up activity (20-40 minutes)</w:t>
      </w:r>
    </w:p>
    <w:p w:rsidR="00601CB1" w:rsidRDefault="00473F89">
      <w:pPr>
        <w:numPr>
          <w:ilvl w:val="0"/>
          <w:numId w:val="7"/>
        </w:numPr>
      </w:pPr>
      <w:r>
        <w:t>Tutorial (60-90 minutes)</w:t>
      </w:r>
    </w:p>
    <w:p w:rsidR="00601CB1" w:rsidRDefault="00473F89">
      <w:pPr>
        <w:numPr>
          <w:ilvl w:val="0"/>
          <w:numId w:val="7"/>
        </w:numPr>
      </w:pPr>
      <w:r>
        <w:t>Individual work time for peer review and challenges (20-80 minutes)</w:t>
      </w:r>
    </w:p>
    <w:p w:rsidR="00601CB1" w:rsidRDefault="00473F89">
      <w:pPr>
        <w:pStyle w:val="Heading4"/>
      </w:pPr>
      <w:bookmarkStart w:id="41" w:name="weighting"/>
      <w:bookmarkEnd w:id="41"/>
      <w:r>
        <w:lastRenderedPageBreak/>
        <w:t>Weighting:</w:t>
      </w:r>
    </w:p>
    <w:p w:rsidR="00601CB1" w:rsidRDefault="00473F89">
      <w:pPr>
        <w:pStyle w:val="Heading6"/>
      </w:pPr>
      <w:bookmarkStart w:id="42" w:name="peer-reviews-1-per-review-session-which-"/>
      <w:bookmarkEnd w:id="42"/>
      <w:r>
        <w:t>* 9% peer reviews (1% per review session which may include reviewing 1 or 2 classmates)</w:t>
      </w:r>
    </w:p>
    <w:p w:rsidR="00601CB1" w:rsidRDefault="00473F89">
      <w:pPr>
        <w:pStyle w:val="Heading6"/>
      </w:pPr>
      <w:bookmarkStart w:id="43" w:name="datacamp-2-per-chapter-completed-at-50-o"/>
      <w:bookmarkEnd w:id="43"/>
      <w:r>
        <w:t>* 6% DataCamp (2% per chapter c</w:t>
      </w:r>
      <w:r>
        <w:t>ompleted at 50% or more correct)</w:t>
      </w:r>
    </w:p>
    <w:p w:rsidR="00601CB1" w:rsidRDefault="00473F89">
      <w:pPr>
        <w:pStyle w:val="Heading6"/>
      </w:pPr>
      <w:bookmarkStart w:id="44" w:name="challenges-3-per-challenge"/>
      <w:bookmarkEnd w:id="44"/>
      <w:r>
        <w:t>* 30% challenges (3% per challenge)</w:t>
      </w:r>
    </w:p>
    <w:p w:rsidR="00601CB1" w:rsidRDefault="00601CB1">
      <w:pPr>
        <w:pStyle w:val="Heading6"/>
      </w:pPr>
      <w:bookmarkStart w:id="45" w:name="section"/>
      <w:bookmarkEnd w:id="45"/>
    </w:p>
    <w:p w:rsidR="00601CB1" w:rsidRDefault="00473F89">
      <w:pPr>
        <w:pStyle w:val="Heading6"/>
      </w:pPr>
      <w:bookmarkStart w:id="46" w:name="book-club"/>
      <w:bookmarkEnd w:id="46"/>
      <w:r>
        <w:t>* 10% book club</w:t>
      </w:r>
    </w:p>
    <w:p w:rsidR="00601CB1" w:rsidRDefault="00473F89">
      <w:pPr>
        <w:pStyle w:val="Heading6"/>
      </w:pPr>
      <w:bookmarkStart w:id="47" w:name="statistics-in-the-wild"/>
      <w:bookmarkEnd w:id="47"/>
      <w:r>
        <w:t>* 10% statistics in the wild</w:t>
      </w:r>
    </w:p>
    <w:p w:rsidR="00601CB1" w:rsidRDefault="00601CB1">
      <w:pPr>
        <w:pStyle w:val="Heading6"/>
      </w:pPr>
      <w:bookmarkStart w:id="48" w:name="section-1"/>
      <w:bookmarkEnd w:id="48"/>
    </w:p>
    <w:p w:rsidR="00601CB1" w:rsidRDefault="00473F89">
      <w:pPr>
        <w:pStyle w:val="Heading6"/>
      </w:pPr>
      <w:bookmarkStart w:id="49" w:name="professionalism"/>
      <w:bookmarkEnd w:id="49"/>
      <w:r>
        <w:t>* 5% professionalism</w:t>
      </w:r>
    </w:p>
    <w:p w:rsidR="00601CB1" w:rsidRDefault="00473F89">
      <w:pPr>
        <w:pStyle w:val="Heading6"/>
      </w:pPr>
      <w:bookmarkStart w:id="50" w:name="final-exam-up-to-39-depending-on-missing"/>
      <w:bookmarkEnd w:id="50"/>
      <w:r>
        <w:t>* 30%* final exam (*up to 39% depending on missing/late work, see below)</w:t>
      </w:r>
    </w:p>
    <w:p w:rsidR="00601CB1" w:rsidRDefault="00473F89">
      <w:pPr>
        <w:pStyle w:val="FirstParagraph"/>
      </w:pPr>
      <w:r>
        <w:t xml:space="preserve">* </w:t>
      </w:r>
      <w:r>
        <w:rPr>
          <w:b/>
        </w:rPr>
        <w:t>Late work is not accepted for any reason. Specific policies:</w:t>
      </w:r>
    </w:p>
    <w:p w:rsidR="00601CB1" w:rsidRDefault="00473F89">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601CB1" w:rsidRDefault="00473F89">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0.</w:t>
      </w:r>
    </w:p>
    <w:p w:rsidR="00601CB1" w:rsidRDefault="00473F89">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601CB1" w:rsidRDefault="00473F89">
      <w:pPr>
        <w:pStyle w:val="Heading5"/>
      </w:pPr>
      <w:bookmarkStart w:id="51" w:name="the-highest-threshold-you-reach-will-be-"/>
      <w:bookmarkEnd w:id="51"/>
      <w:r>
        <w:t>The highest threshold you reach will be your earned grade:</w:t>
      </w:r>
    </w:p>
    <w:p w:rsidR="00601CB1" w:rsidRDefault="00473F89">
      <w:pPr>
        <w:pStyle w:val="Heading6"/>
      </w:pPr>
      <w:bookmarkStart w:id="52" w:name="a"/>
      <w:bookmarkEnd w:id="52"/>
      <w:r>
        <w:t>95% A</w:t>
      </w:r>
    </w:p>
    <w:p w:rsidR="00601CB1" w:rsidRDefault="00473F89">
      <w:pPr>
        <w:pStyle w:val="Heading6"/>
      </w:pPr>
      <w:bookmarkStart w:id="53" w:name="a-"/>
      <w:bookmarkEnd w:id="53"/>
      <w:r>
        <w:t>90% A-</w:t>
      </w:r>
    </w:p>
    <w:p w:rsidR="00601CB1" w:rsidRDefault="00473F89">
      <w:pPr>
        <w:pStyle w:val="Heading6"/>
      </w:pPr>
      <w:bookmarkStart w:id="54" w:name="b"/>
      <w:bookmarkEnd w:id="54"/>
      <w:r>
        <w:t>88% B+</w:t>
      </w:r>
    </w:p>
    <w:p w:rsidR="00601CB1" w:rsidRDefault="00473F89">
      <w:pPr>
        <w:pStyle w:val="Heading6"/>
      </w:pPr>
      <w:bookmarkStart w:id="55" w:name="b-1"/>
      <w:bookmarkEnd w:id="55"/>
      <w:r>
        <w:t>85% B</w:t>
      </w:r>
    </w:p>
    <w:p w:rsidR="00601CB1" w:rsidRDefault="00473F89">
      <w:pPr>
        <w:pStyle w:val="Heading6"/>
      </w:pPr>
      <w:bookmarkStart w:id="56" w:name="b-"/>
      <w:bookmarkEnd w:id="56"/>
      <w:r>
        <w:t>80% B-</w:t>
      </w:r>
    </w:p>
    <w:p w:rsidR="00601CB1" w:rsidRDefault="00473F89">
      <w:pPr>
        <w:pStyle w:val="Heading6"/>
      </w:pPr>
      <w:bookmarkStart w:id="57" w:name="c"/>
      <w:bookmarkEnd w:id="57"/>
      <w:r>
        <w:t>78% C+</w:t>
      </w:r>
    </w:p>
    <w:p w:rsidR="00601CB1" w:rsidRDefault="00473F89">
      <w:pPr>
        <w:pStyle w:val="Heading6"/>
      </w:pPr>
      <w:bookmarkStart w:id="58" w:name="c-1"/>
      <w:bookmarkEnd w:id="58"/>
      <w:r>
        <w:t>75% C</w:t>
      </w:r>
    </w:p>
    <w:p w:rsidR="00601CB1" w:rsidRDefault="00473F89">
      <w:pPr>
        <w:pStyle w:val="Heading6"/>
      </w:pPr>
      <w:bookmarkStart w:id="59" w:name="c-"/>
      <w:bookmarkEnd w:id="59"/>
      <w:r>
        <w:t>70% C-</w:t>
      </w:r>
    </w:p>
    <w:p w:rsidR="00601CB1" w:rsidRDefault="00473F89">
      <w:pPr>
        <w:pStyle w:val="Heading6"/>
      </w:pPr>
      <w:bookmarkStart w:id="60" w:name="f"/>
      <w:bookmarkEnd w:id="60"/>
      <w:r>
        <w:t>0% F</w:t>
      </w:r>
    </w:p>
    <w:p w:rsidR="00601CB1" w:rsidRDefault="00473F89">
      <w:pPr>
        <w:pStyle w:val="Heading4"/>
      </w:pPr>
      <w:bookmarkStart w:id="61" w:name="graded-components-of-the-course"/>
      <w:bookmarkEnd w:id="61"/>
      <w:r>
        <w:t>Graded components of the course</w:t>
      </w:r>
    </w:p>
    <w:p w:rsidR="00601CB1" w:rsidRDefault="00473F89">
      <w:pPr>
        <w:pStyle w:val="FirstParagraph"/>
      </w:pPr>
      <w:r>
        <w:rPr>
          <w:b/>
        </w:rPr>
        <w:t>Peer review (9%)</w:t>
      </w:r>
    </w:p>
    <w:p w:rsidR="00601CB1" w:rsidRDefault="00473F89">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601CB1" w:rsidRDefault="00473F89">
      <w:pPr>
        <w:pStyle w:val="BodyText"/>
      </w:pPr>
      <w:r>
        <w:t xml:space="preserve">Reviews contribute to meeting all three </w:t>
      </w:r>
      <w:r>
        <w:rPr>
          <w:i/>
        </w:rPr>
        <w:t>Foundational competencies</w:t>
      </w:r>
      <w:r>
        <w:t xml:space="preserve"> from section II.</w:t>
      </w:r>
    </w:p>
    <w:p w:rsidR="00601CB1" w:rsidRDefault="00473F89">
      <w:pPr>
        <w:pStyle w:val="BodyText"/>
      </w:pPr>
      <w:r>
        <w:rPr>
          <w:b/>
        </w:rPr>
        <w:t>Challenges (30%)</w:t>
      </w:r>
    </w:p>
    <w:p w:rsidR="00601CB1" w:rsidRDefault="00473F89">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601CB1" w:rsidRDefault="00473F89">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601CB1" w:rsidRDefault="00473F89">
      <w:pPr>
        <w:pStyle w:val="BodyText"/>
      </w:pPr>
      <w:r>
        <w:t>Each challenge will contribute to meeting all of the competencies for the course listed in section II.</w:t>
      </w:r>
    </w:p>
    <w:p w:rsidR="00601CB1" w:rsidRDefault="00473F89">
      <w:pPr>
        <w:pStyle w:val="BodyText"/>
      </w:pPr>
      <w:r>
        <w:rPr>
          <w:b/>
        </w:rPr>
        <w:t>DataCamp (6%)</w:t>
      </w:r>
    </w:p>
    <w:p w:rsidR="00601CB1" w:rsidRDefault="00473F89">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601CB1" w:rsidRDefault="00473F89">
      <w:pPr>
        <w:pStyle w:val="BodyText"/>
      </w:pPr>
      <w:r>
        <w:t>Note that, once I enter your WUSTL email into the DataCamp interface, you will have free access to ALL DataCamp courses fo</w:t>
      </w:r>
      <w:r>
        <w:t>r 6 months.</w:t>
      </w:r>
    </w:p>
    <w:p w:rsidR="00601CB1" w:rsidRDefault="00473F89">
      <w:pPr>
        <w:pStyle w:val="BodyText"/>
      </w:pPr>
      <w:r>
        <w:t xml:space="preserve">DataCamp chapters contribute to meeting all </w:t>
      </w:r>
      <w:r>
        <w:rPr>
          <w:i/>
        </w:rPr>
        <w:t>Foundational competencies</w:t>
      </w:r>
      <w:r>
        <w:t>.</w:t>
      </w:r>
    </w:p>
    <w:p w:rsidR="00601CB1" w:rsidRDefault="00473F89">
      <w:pPr>
        <w:pStyle w:val="BodyText"/>
      </w:pPr>
      <w:r>
        <w:rPr>
          <w:b/>
        </w:rPr>
        <w:t>Statistics in the Wild (10%)</w:t>
      </w:r>
    </w:p>
    <w:p w:rsidR="00601CB1" w:rsidRDefault="00473F89">
      <w:pPr>
        <w:pStyle w:val="BodyText"/>
      </w:pPr>
      <w:r>
        <w:t>Choose ONE of the following projects to complete outside of class ON YOUR OWN. The projects are designed to take 12-16 hours total. This may var</w:t>
      </w:r>
      <w:r>
        <w:t>y based on how quickly (or slowly) you read, write, and code.</w:t>
      </w:r>
    </w:p>
    <w:p w:rsidR="00601CB1" w:rsidRDefault="00473F89">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601CB1" w:rsidRDefault="00473F89">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601CB1" w:rsidRDefault="00473F89">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601CB1" w:rsidRDefault="00473F89">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601CB1" w:rsidRDefault="00473F89">
      <w:pPr>
        <w:pStyle w:val="FirstParagraph"/>
      </w:pPr>
      <w:r>
        <w:t xml:space="preserve">Projects will be graded as complete (100), partial (70), or incomplete (0). See schedule for due date and </w:t>
      </w:r>
      <w:r>
        <w:rPr>
          <w:b/>
        </w:rPr>
        <w:t>plan ahead</w:t>
      </w:r>
      <w:r>
        <w:t>!</w:t>
      </w:r>
    </w:p>
    <w:p w:rsidR="00601CB1" w:rsidRDefault="00473F89">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601CB1" w:rsidRDefault="00473F89">
      <w:pPr>
        <w:pStyle w:val="BodyText"/>
      </w:pPr>
      <w:r>
        <w:rPr>
          <w:b/>
        </w:rPr>
        <w:t>Book club (10%)</w:t>
      </w:r>
    </w:p>
    <w:p w:rsidR="00601CB1" w:rsidRDefault="00473F89">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601CB1" w:rsidRDefault="00473F89">
      <w:pPr>
        <w:pStyle w:val="BodyText"/>
      </w:pPr>
      <w:r>
        <w:rPr>
          <w:b/>
        </w:rPr>
        <w:t>Final exam (30%)</w:t>
      </w:r>
    </w:p>
    <w:p w:rsidR="00601CB1" w:rsidRDefault="00473F89">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601CB1" w:rsidRDefault="00473F89">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601CB1" w:rsidRDefault="00473F89">
      <w:pPr>
        <w:pStyle w:val="BodyText"/>
      </w:pPr>
      <w:r>
        <w:rPr>
          <w:b/>
        </w:rPr>
        <w:t>Professionalism (5%)</w:t>
      </w:r>
    </w:p>
    <w:p w:rsidR="00601CB1" w:rsidRDefault="00473F89">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601CB1" w:rsidRDefault="00473F89">
      <w:pPr>
        <w:pStyle w:val="Heading5"/>
      </w:pPr>
      <w:bookmarkStart w:id="62" w:name="schedule"/>
      <w:bookmarkEnd w:id="62"/>
      <w:r>
        <w:rPr>
          <w:b/>
        </w:rPr>
        <w:t>Schedule</w:t>
      </w:r>
    </w:p>
    <w:p w:rsidR="00601CB1" w:rsidRDefault="00473F89">
      <w:pPr>
        <w:pStyle w:val="Heading7"/>
      </w:pPr>
      <w:bookmarkStart w:id="63" w:name="week-1-aug-27-course-intro-data-preparat"/>
      <w:bookmarkEnd w:id="63"/>
      <w:r>
        <w:t>Week 1 (Aug 27): Course intro &amp; data preparation</w:t>
      </w:r>
    </w:p>
    <w:p w:rsidR="00601CB1" w:rsidRDefault="00473F89">
      <w:pPr>
        <w:pStyle w:val="FirstParagraph"/>
      </w:pPr>
      <w:r>
        <w:t>BEFORE CLASS:</w:t>
      </w:r>
    </w:p>
    <w:p w:rsidR="00601CB1" w:rsidRDefault="00473F89">
      <w:pPr>
        <w:pStyle w:val="Heading6"/>
      </w:pPr>
      <w:bookmarkStart w:id="64" w:name="install-r-and-rstudio"/>
      <w:bookmarkEnd w:id="64"/>
      <w:r>
        <w:t>* Install R and RStudio</w:t>
      </w:r>
    </w:p>
    <w:p w:rsidR="00601CB1" w:rsidRDefault="00473F89">
      <w:pPr>
        <w:pStyle w:val="Heading6"/>
      </w:pPr>
      <w:bookmarkStart w:id="65" w:name="optional-try-the-introduction-to-r-datac"/>
      <w:bookmarkEnd w:id="65"/>
      <w:r>
        <w:t xml:space="preserve">* (optional) Try the </w:t>
      </w:r>
      <w:hyperlink r:id="rId22">
        <w:r>
          <w:rPr>
            <w:rStyle w:val="Hyperlink"/>
          </w:rPr>
          <w:t>Introduction to R</w:t>
        </w:r>
      </w:hyperlink>
      <w:r>
        <w:t xml:space="preserve"> DataCamp course</w:t>
      </w:r>
    </w:p>
    <w:p w:rsidR="00601CB1" w:rsidRDefault="00473F89">
      <w:pPr>
        <w:pStyle w:val="FirstParagraph"/>
      </w:pPr>
      <w:r>
        <w:t>IN CLASS:</w:t>
      </w:r>
    </w:p>
    <w:p w:rsidR="00601CB1" w:rsidRDefault="00473F89">
      <w:pPr>
        <w:pStyle w:val="Heading6"/>
      </w:pPr>
      <w:bookmarkStart w:id="66" w:name="course-overview"/>
      <w:bookmarkEnd w:id="66"/>
      <w:r>
        <w:t>* Course overview</w:t>
      </w:r>
    </w:p>
    <w:p w:rsidR="00601CB1" w:rsidRDefault="00473F89">
      <w:pPr>
        <w:pStyle w:val="Heading6"/>
      </w:pPr>
      <w:bookmarkStart w:id="67" w:name="workshop-on-importing-data-and-preparing"/>
      <w:bookmarkEnd w:id="67"/>
      <w:r>
        <w:t>* Workshop on importing data and preparing it for analysis</w:t>
      </w:r>
    </w:p>
    <w:p w:rsidR="00601CB1" w:rsidRDefault="00473F89">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601CB1" w:rsidRDefault="00473F89">
      <w:pPr>
        <w:pStyle w:val="Heading7"/>
      </w:pPr>
      <w:bookmarkStart w:id="69" w:name="week-2-sept-10-descriptive-statistics"/>
      <w:bookmarkEnd w:id="69"/>
      <w:r>
        <w:t>Week 2 (Sept 10): Descriptive statistics</w:t>
      </w:r>
    </w:p>
    <w:p w:rsidR="00601CB1" w:rsidRDefault="00473F89">
      <w:pPr>
        <w:pStyle w:val="FirstParagraph"/>
      </w:pPr>
      <w:r>
        <w:t>BEFORE CLASS:</w:t>
      </w:r>
    </w:p>
    <w:p w:rsidR="00601CB1" w:rsidRDefault="00473F89">
      <w:pPr>
        <w:pStyle w:val="Heading6"/>
      </w:pPr>
      <w:bookmarkStart w:id="70" w:name="submit-challenge-1"/>
      <w:bookmarkEnd w:id="70"/>
      <w:r>
        <w:t>* Submit Challenge 1</w:t>
      </w:r>
    </w:p>
    <w:p w:rsidR="00601CB1" w:rsidRDefault="00473F89">
      <w:pPr>
        <w:pStyle w:val="Heading6"/>
      </w:pPr>
      <w:bookmarkStart w:id="71" w:name="complete-chapter-1-of-introduction-to-da"/>
      <w:bookmarkEnd w:id="71"/>
      <w:r>
        <w:t xml:space="preserve">* Complete Chapter 1 of </w:t>
      </w:r>
      <w:hyperlink r:id="rId24">
        <w:r>
          <w:rPr>
            <w:rStyle w:val="Hyperlink"/>
          </w:rPr>
          <w:t>Introduction to Data</w:t>
        </w:r>
      </w:hyperlink>
    </w:p>
    <w:p w:rsidR="00601CB1" w:rsidRDefault="00473F89">
      <w:pPr>
        <w:pStyle w:val="Heading6"/>
      </w:pPr>
      <w:bookmarkStart w:id="72" w:name="read-fischetti-the-shape-of-data-first-f"/>
      <w:bookmarkEnd w:id="72"/>
      <w:r>
        <w:t>* Read Fischetti The Shape of Data first four sections (stop after Spread)</w:t>
      </w:r>
    </w:p>
    <w:p w:rsidR="00601CB1" w:rsidRDefault="00473F89">
      <w:pPr>
        <w:pStyle w:val="Heading6"/>
      </w:pPr>
      <w:bookmarkStart w:id="73" w:name="read-dalgaard-sections-4.1-4.2"/>
      <w:bookmarkEnd w:id="73"/>
      <w:r>
        <w:t>* Read Dalgaard sections 4.1-4.2</w:t>
      </w:r>
    </w:p>
    <w:p w:rsidR="00601CB1" w:rsidRDefault="00473F89">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601CB1" w:rsidRDefault="00473F89">
      <w:pPr>
        <w:pStyle w:val="FirstParagraph"/>
      </w:pPr>
      <w:r>
        <w:t>IN CL</w:t>
      </w:r>
      <w:r>
        <w:t>ASS:</w:t>
      </w:r>
    </w:p>
    <w:p w:rsidR="00601CB1" w:rsidRDefault="00473F89">
      <w:pPr>
        <w:pStyle w:val="Heading6"/>
      </w:pPr>
      <w:bookmarkStart w:id="75" w:name="challenge-1-peer-review"/>
      <w:bookmarkEnd w:id="75"/>
      <w:r>
        <w:lastRenderedPageBreak/>
        <w:t>* Challenge 1 peer review</w:t>
      </w:r>
    </w:p>
    <w:p w:rsidR="00601CB1" w:rsidRDefault="00473F89">
      <w:pPr>
        <w:pStyle w:val="Heading6"/>
      </w:pPr>
      <w:bookmarkStart w:id="76" w:name="descriptive-statistics-workshop"/>
      <w:bookmarkEnd w:id="76"/>
      <w:r>
        <w:t>* Descriptive statistics workshop</w:t>
      </w:r>
    </w:p>
    <w:p w:rsidR="00601CB1" w:rsidRDefault="00473F89">
      <w:pPr>
        <w:pStyle w:val="Heading7"/>
      </w:pPr>
      <w:bookmarkStart w:id="77" w:name="week-3-sept-17-bivariate-descriptive-sta"/>
      <w:bookmarkEnd w:id="77"/>
      <w:r>
        <w:t>Week 3 (Sept 17): Bivariate descriptive statistics</w:t>
      </w:r>
    </w:p>
    <w:p w:rsidR="00601CB1" w:rsidRDefault="00473F89">
      <w:pPr>
        <w:pStyle w:val="FirstParagraph"/>
      </w:pPr>
      <w:r>
        <w:t>BEFORE CLASS:</w:t>
      </w:r>
    </w:p>
    <w:p w:rsidR="00601CB1" w:rsidRDefault="00473F89">
      <w:pPr>
        <w:pStyle w:val="Heading6"/>
      </w:pPr>
      <w:bookmarkStart w:id="78" w:name="submit-challenge-2"/>
      <w:bookmarkEnd w:id="78"/>
      <w:r>
        <w:t>* Submit Challenge 2</w:t>
      </w:r>
    </w:p>
    <w:p w:rsidR="00601CB1" w:rsidRDefault="00473F89">
      <w:pPr>
        <w:pStyle w:val="Heading6"/>
      </w:pPr>
      <w:bookmarkStart w:id="79" w:name="read-fischetti-describing-relationships"/>
      <w:bookmarkEnd w:id="79"/>
      <w:r>
        <w:t>* Read Fischetti Describing Relationships</w:t>
      </w:r>
    </w:p>
    <w:p w:rsidR="00601CB1" w:rsidRDefault="00473F89">
      <w:pPr>
        <w:pStyle w:val="Heading6"/>
      </w:pPr>
      <w:bookmarkStart w:id="80" w:name="read-dalgaard-sections-4.3-4.4"/>
      <w:bookmarkEnd w:id="80"/>
      <w:r>
        <w:t>* Read Dalgaard sections 4.3-4.4</w:t>
      </w:r>
    </w:p>
    <w:p w:rsidR="00601CB1" w:rsidRDefault="00473F89">
      <w:pPr>
        <w:pStyle w:val="Heading6"/>
      </w:pPr>
      <w:bookmarkStart w:id="81" w:name="complete-chapters-1-and-2-of-exploratory"/>
      <w:bookmarkEnd w:id="81"/>
      <w:r>
        <w:t>* Complete Chapters 1 and 2 of</w:t>
      </w:r>
      <w:r>
        <w:t xml:space="preserve"> </w:t>
      </w:r>
      <w:hyperlink r:id="rId26">
        <w:r>
          <w:rPr>
            <w:rStyle w:val="Hyperlink"/>
          </w:rPr>
          <w:t>Exploratory Data Analysis</w:t>
        </w:r>
      </w:hyperlink>
    </w:p>
    <w:p w:rsidR="00601CB1" w:rsidRDefault="00473F89">
      <w:pPr>
        <w:pStyle w:val="FirstParagraph"/>
      </w:pPr>
      <w:r>
        <w:t>IN CLASS:</w:t>
      </w:r>
    </w:p>
    <w:p w:rsidR="00601CB1" w:rsidRDefault="00473F89">
      <w:pPr>
        <w:pStyle w:val="Heading6"/>
      </w:pPr>
      <w:bookmarkStart w:id="82" w:name="peer-review-challenge-2"/>
      <w:bookmarkEnd w:id="82"/>
      <w:r>
        <w:t>* Peer review Challenge 2</w:t>
      </w:r>
    </w:p>
    <w:p w:rsidR="00601CB1" w:rsidRDefault="00473F89">
      <w:pPr>
        <w:pStyle w:val="Heading6"/>
      </w:pPr>
      <w:bookmarkStart w:id="83" w:name="bivariate-descriptive-statistics-worksho"/>
      <w:bookmarkEnd w:id="83"/>
      <w:r>
        <w:t>* Bivariate descriptive statistics workshop</w:t>
      </w:r>
    </w:p>
    <w:p w:rsidR="00601CB1" w:rsidRDefault="00473F89">
      <w:pPr>
        <w:pStyle w:val="Heading7"/>
      </w:pPr>
      <w:bookmarkStart w:id="84" w:name="week-4-sept-24-graphs-and-tables-for-des"/>
      <w:bookmarkEnd w:id="84"/>
      <w:r>
        <w:t>Week 4 (Sept 24): Graphs and tables for descriptives</w:t>
      </w:r>
    </w:p>
    <w:p w:rsidR="00601CB1" w:rsidRDefault="00473F89">
      <w:pPr>
        <w:pStyle w:val="FirstParagraph"/>
      </w:pPr>
      <w:r>
        <w:t>BEFORE CLASS:</w:t>
      </w:r>
    </w:p>
    <w:p w:rsidR="00601CB1" w:rsidRDefault="00473F89">
      <w:pPr>
        <w:pStyle w:val="Heading6"/>
      </w:pPr>
      <w:bookmarkStart w:id="85" w:name="submit-challenge-3"/>
      <w:bookmarkEnd w:id="85"/>
      <w:r>
        <w:t>* Su</w:t>
      </w:r>
      <w:r>
        <w:t>bmit Challenge 3</w:t>
      </w:r>
    </w:p>
    <w:p w:rsidR="00601CB1" w:rsidRDefault="00473F89">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601CB1" w:rsidRDefault="00473F89">
      <w:pPr>
        <w:pStyle w:val="Heading6"/>
      </w:pPr>
      <w:bookmarkStart w:id="87" w:name="read-dalgaard-4.5-4.6"/>
      <w:bookmarkEnd w:id="87"/>
      <w:r>
        <w:t>* Read Dalgaard 4.5-4.6</w:t>
      </w:r>
    </w:p>
    <w:p w:rsidR="00601CB1" w:rsidRDefault="00473F89">
      <w:pPr>
        <w:pStyle w:val="Heading6"/>
      </w:pPr>
      <w:bookmarkStart w:id="88" w:name="complete-chapters-3-and-4-of-exploratory"/>
      <w:bookmarkEnd w:id="88"/>
      <w:r>
        <w:t xml:space="preserve">* Complete Chapters 3 and 4 of </w:t>
      </w:r>
      <w:hyperlink r:id="rId28">
        <w:r>
          <w:rPr>
            <w:rStyle w:val="Hyperlink"/>
          </w:rPr>
          <w:t>Exploratory Data Analysis</w:t>
        </w:r>
      </w:hyperlink>
    </w:p>
    <w:p w:rsidR="00601CB1" w:rsidRDefault="00473F89">
      <w:pPr>
        <w:pStyle w:val="FirstParagraph"/>
      </w:pPr>
      <w:r>
        <w:t>IN CLASS:</w:t>
      </w:r>
    </w:p>
    <w:p w:rsidR="00601CB1" w:rsidRDefault="00473F89">
      <w:pPr>
        <w:pStyle w:val="Heading6"/>
      </w:pPr>
      <w:bookmarkStart w:id="89" w:name="peer-review-challenge-3"/>
      <w:bookmarkEnd w:id="89"/>
      <w:r>
        <w:t>* Peer review Challenge 3</w:t>
      </w:r>
    </w:p>
    <w:p w:rsidR="00601CB1" w:rsidRDefault="00473F89">
      <w:pPr>
        <w:pStyle w:val="Heading6"/>
      </w:pPr>
      <w:bookmarkStart w:id="90" w:name="graphs-and-tables-workshop"/>
      <w:bookmarkEnd w:id="90"/>
      <w:r>
        <w:t>* Graphs and tables workshop</w:t>
      </w:r>
    </w:p>
    <w:p w:rsidR="00601CB1" w:rsidRDefault="00473F89">
      <w:pPr>
        <w:pStyle w:val="Heading7"/>
      </w:pPr>
      <w:bookmarkStart w:id="91" w:name="week-5-oct-1-probability-sampling"/>
      <w:bookmarkEnd w:id="91"/>
      <w:r>
        <w:t>Week 5 (Oct 1): Probability &amp; Sampling</w:t>
      </w:r>
    </w:p>
    <w:p w:rsidR="00601CB1" w:rsidRDefault="00473F89">
      <w:pPr>
        <w:pStyle w:val="FirstParagraph"/>
      </w:pPr>
      <w:r>
        <w:t>BEFORE CLASS:</w:t>
      </w:r>
    </w:p>
    <w:p w:rsidR="00601CB1" w:rsidRDefault="00473F89">
      <w:pPr>
        <w:pStyle w:val="Heading6"/>
      </w:pPr>
      <w:bookmarkStart w:id="92" w:name="submit-challenge-4"/>
      <w:bookmarkEnd w:id="92"/>
      <w:r>
        <w:t>* Submit Challenge 4</w:t>
      </w:r>
    </w:p>
    <w:p w:rsidR="00601CB1" w:rsidRDefault="00473F89">
      <w:pPr>
        <w:pStyle w:val="Heading6"/>
      </w:pPr>
      <w:bookmarkStart w:id="93" w:name="read-vetter-tr.-fundamentals-of-research"/>
      <w:bookmarkEnd w:id="93"/>
      <w:r>
        <w:t>* Read Vetter TR. Fundamentals of research data and variables: the devil is in the details. Anesth Analg. 2017;125:1375-1380.</w:t>
      </w:r>
    </w:p>
    <w:p w:rsidR="00601CB1" w:rsidRDefault="00473F89">
      <w:pPr>
        <w:pStyle w:val="Heading6"/>
      </w:pPr>
      <w:bookmarkStart w:id="94" w:name="read-fischetti-using-data-to-reason-abou"/>
      <w:bookmarkEnd w:id="94"/>
      <w:r>
        <w:t>* Read Fischetti Using Data to Reason About the World (Probability chapter)</w:t>
      </w:r>
    </w:p>
    <w:p w:rsidR="00601CB1" w:rsidRDefault="00473F89">
      <w:pPr>
        <w:pStyle w:val="Heading6"/>
      </w:pPr>
      <w:bookmarkStart w:id="95" w:name="read-dalgaard-chapter-3"/>
      <w:bookmarkEnd w:id="95"/>
      <w:r>
        <w:t>* Read Dalgaard Chapter 3</w:t>
      </w:r>
    </w:p>
    <w:p w:rsidR="00601CB1" w:rsidRDefault="00473F89">
      <w:pPr>
        <w:pStyle w:val="FirstParagraph"/>
      </w:pPr>
      <w:r>
        <w:t>IN CLASS:</w:t>
      </w:r>
    </w:p>
    <w:p w:rsidR="00601CB1" w:rsidRDefault="00473F89">
      <w:pPr>
        <w:pStyle w:val="Heading6"/>
      </w:pPr>
      <w:bookmarkStart w:id="96" w:name="peer-review-challenge-4"/>
      <w:bookmarkEnd w:id="96"/>
      <w:r>
        <w:t>* Peer review Chal</w:t>
      </w:r>
      <w:r>
        <w:t>lenge 4</w:t>
      </w:r>
    </w:p>
    <w:p w:rsidR="00601CB1" w:rsidRDefault="00473F89">
      <w:pPr>
        <w:pStyle w:val="Heading6"/>
      </w:pPr>
      <w:bookmarkStart w:id="97" w:name="probability-and-sampling-workshop"/>
      <w:bookmarkEnd w:id="97"/>
      <w:r>
        <w:t>* Probability and sampling workshop</w:t>
      </w:r>
    </w:p>
    <w:p w:rsidR="00601CB1" w:rsidRDefault="00473F89">
      <w:pPr>
        <w:pStyle w:val="Heading7"/>
      </w:pPr>
      <w:bookmarkStart w:id="98" w:name="week-6-oct-8-bivariate-for-two-categoric"/>
      <w:bookmarkEnd w:id="98"/>
      <w:r>
        <w:t>Week 6 (Oct 8): Bivariate for two categorical variables</w:t>
      </w:r>
    </w:p>
    <w:p w:rsidR="00601CB1" w:rsidRDefault="00473F89">
      <w:pPr>
        <w:pStyle w:val="FirstParagraph"/>
      </w:pPr>
      <w:r>
        <w:t>BEFORE CLASS:</w:t>
      </w:r>
    </w:p>
    <w:p w:rsidR="00601CB1" w:rsidRDefault="00473F89">
      <w:pPr>
        <w:pStyle w:val="Heading6"/>
      </w:pPr>
      <w:bookmarkStart w:id="99" w:name="complete-challenge-5"/>
      <w:bookmarkEnd w:id="99"/>
      <w:r>
        <w:t>* Complete Challenge 5</w:t>
      </w:r>
    </w:p>
    <w:p w:rsidR="00601CB1" w:rsidRDefault="00473F89">
      <w:pPr>
        <w:pStyle w:val="Heading6"/>
      </w:pPr>
      <w:bookmarkStart w:id="100" w:name="read-fischetti-testing-hypotheses-chapte"/>
      <w:bookmarkEnd w:id="100"/>
      <w:r>
        <w:t>* Read Fischetti Testing Hypotheses chapter</w:t>
      </w:r>
    </w:p>
    <w:p w:rsidR="00601CB1" w:rsidRDefault="00473F89">
      <w:pPr>
        <w:pStyle w:val="Heading6"/>
      </w:pPr>
      <w:bookmarkStart w:id="101" w:name="read-dalgaard-sections-8.1-8.2"/>
      <w:bookmarkEnd w:id="101"/>
      <w:r>
        <w:t>* Read Dalgaard sections 8.1-8.2</w:t>
      </w:r>
    </w:p>
    <w:p w:rsidR="00601CB1" w:rsidRDefault="00473F89">
      <w:pPr>
        <w:pStyle w:val="FirstParagraph"/>
      </w:pPr>
      <w:r>
        <w:t>IN CLASS:</w:t>
      </w:r>
    </w:p>
    <w:p w:rsidR="00601CB1" w:rsidRDefault="00473F89">
      <w:pPr>
        <w:pStyle w:val="Heading6"/>
      </w:pPr>
      <w:bookmarkStart w:id="102" w:name="chi-squared-workshop"/>
      <w:bookmarkEnd w:id="102"/>
      <w:r>
        <w:lastRenderedPageBreak/>
        <w:t>* Chi-squared workshop</w:t>
      </w:r>
    </w:p>
    <w:p w:rsidR="00601CB1" w:rsidRDefault="00473F89">
      <w:pPr>
        <w:pStyle w:val="Heading7"/>
      </w:pPr>
      <w:bookmarkStart w:id="103" w:name="week-7-oct-15-bivariate-for-one-categori"/>
      <w:bookmarkEnd w:id="103"/>
      <w:r>
        <w:t>Week 7 (O</w:t>
      </w:r>
      <w:r>
        <w:t>ct 15): Bivariate for one categorical and one continuous variable (Guest Lecturer: Shelly Cooper)</w:t>
      </w:r>
    </w:p>
    <w:p w:rsidR="00601CB1" w:rsidRDefault="00473F89">
      <w:pPr>
        <w:pStyle w:val="FirstParagraph"/>
      </w:pPr>
      <w:r>
        <w:t>BEFORE CLASS:</w:t>
      </w:r>
    </w:p>
    <w:p w:rsidR="00601CB1" w:rsidRDefault="00473F89">
      <w:pPr>
        <w:pStyle w:val="Heading6"/>
      </w:pPr>
      <w:bookmarkStart w:id="104" w:name="submit-challenge-6"/>
      <w:bookmarkEnd w:id="104"/>
      <w:r>
        <w:t>* Submit Challenge 6</w:t>
      </w:r>
    </w:p>
    <w:p w:rsidR="00601CB1" w:rsidRDefault="00473F89">
      <w:pPr>
        <w:pStyle w:val="Heading6"/>
      </w:pPr>
      <w:r>
        <w:t>* Review Fischetti Describing Relationships chapter</w:t>
      </w:r>
    </w:p>
    <w:p w:rsidR="00601CB1" w:rsidRDefault="00473F89">
      <w:pPr>
        <w:pStyle w:val="Heading6"/>
      </w:pPr>
      <w:bookmarkStart w:id="105" w:name="read-dalgaard-sections-5.1-5.3-7.1-7.2"/>
      <w:bookmarkEnd w:id="105"/>
      <w:r>
        <w:t>* Read Dalgaard sections 5.1-5.3, 7.1-7.2</w:t>
      </w:r>
    </w:p>
    <w:p w:rsidR="00601CB1" w:rsidRDefault="00473F89">
      <w:pPr>
        <w:pStyle w:val="FirstParagraph"/>
      </w:pPr>
      <w:r>
        <w:t>IN CLASS:</w:t>
      </w:r>
    </w:p>
    <w:p w:rsidR="00601CB1" w:rsidRDefault="00473F89">
      <w:pPr>
        <w:pStyle w:val="Heading6"/>
      </w:pPr>
      <w:bookmarkStart w:id="106" w:name="peer-review-challenge-6"/>
      <w:bookmarkEnd w:id="106"/>
      <w:r>
        <w:t>* Peer review Chall</w:t>
      </w:r>
      <w:r>
        <w:t>enge 6</w:t>
      </w:r>
    </w:p>
    <w:p w:rsidR="00601CB1" w:rsidRDefault="00473F89">
      <w:pPr>
        <w:pStyle w:val="Heading6"/>
      </w:pPr>
      <w:bookmarkStart w:id="107" w:name="t-tests-and-other-bivariate-workshop"/>
      <w:bookmarkEnd w:id="107"/>
      <w:r>
        <w:t>* t-tests and other bivariate workshop</w:t>
      </w:r>
    </w:p>
    <w:p w:rsidR="00601CB1" w:rsidRDefault="00473F89">
      <w:pPr>
        <w:pStyle w:val="Heading7"/>
      </w:pPr>
      <w:bookmarkStart w:id="108" w:name="week-8-oct-22-bivariate-for-two-continuo"/>
      <w:bookmarkEnd w:id="108"/>
      <w:r>
        <w:t>Week 8 (Oct 22): Bivariate for two continuous variables</w:t>
      </w:r>
    </w:p>
    <w:p w:rsidR="00601CB1" w:rsidRDefault="00473F89">
      <w:pPr>
        <w:pStyle w:val="FirstParagraph"/>
      </w:pPr>
      <w:r>
        <w:t>BEFORE CLASS:</w:t>
      </w:r>
    </w:p>
    <w:p w:rsidR="00601CB1" w:rsidRDefault="00473F89">
      <w:pPr>
        <w:pStyle w:val="Heading6"/>
      </w:pPr>
      <w:bookmarkStart w:id="109" w:name="submit-challenge-7"/>
      <w:bookmarkEnd w:id="109"/>
      <w:r>
        <w:t>* Submit Challenge 7</w:t>
      </w:r>
    </w:p>
    <w:p w:rsidR="00601CB1" w:rsidRDefault="00473F89">
      <w:pPr>
        <w:pStyle w:val="Heading6"/>
      </w:pPr>
      <w:bookmarkStart w:id="110" w:name="complete-chapters-1-and-2-from-the-corre"/>
      <w:bookmarkEnd w:id="110"/>
      <w:r>
        <w:t xml:space="preserve">* Complete chapters 1 and 2 from the </w:t>
      </w:r>
      <w:hyperlink r:id="rId29">
        <w:r>
          <w:rPr>
            <w:rStyle w:val="Hyperlink"/>
          </w:rPr>
          <w:t>Correlation and Regression</w:t>
        </w:r>
      </w:hyperlink>
      <w:r>
        <w:t xml:space="preserve"> DataCamp course</w:t>
      </w:r>
    </w:p>
    <w:p w:rsidR="00601CB1" w:rsidRDefault="00473F89">
      <w:pPr>
        <w:pStyle w:val="Heading6"/>
      </w:pPr>
      <w:bookmarkStart w:id="111" w:name="review-fischetti-describing-relationship"/>
      <w:bookmarkEnd w:id="111"/>
      <w:r>
        <w:t>* Review Fischetti Describing Relationships chapter</w:t>
      </w:r>
    </w:p>
    <w:p w:rsidR="00601CB1" w:rsidRDefault="00473F89">
      <w:pPr>
        <w:pStyle w:val="Heading6"/>
      </w:pPr>
      <w:bookmarkStart w:id="112" w:name="read-dalgaard-section-6.4"/>
      <w:bookmarkEnd w:id="112"/>
      <w:r>
        <w:t>* Read Dalgaard section 6.4</w:t>
      </w:r>
    </w:p>
    <w:p w:rsidR="00601CB1" w:rsidRDefault="00473F89">
      <w:pPr>
        <w:pStyle w:val="FirstParagraph"/>
      </w:pPr>
      <w:r>
        <w:t>IN CLASS:</w:t>
      </w:r>
    </w:p>
    <w:p w:rsidR="00601CB1" w:rsidRDefault="00473F89">
      <w:pPr>
        <w:pStyle w:val="Heading6"/>
      </w:pPr>
      <w:bookmarkStart w:id="113" w:name="peer-review-challenge-7"/>
      <w:bookmarkEnd w:id="113"/>
      <w:r>
        <w:t>* Peer review Challenge 7</w:t>
      </w:r>
    </w:p>
    <w:p w:rsidR="00601CB1" w:rsidRDefault="00473F89">
      <w:pPr>
        <w:pStyle w:val="Heading6"/>
      </w:pPr>
      <w:bookmarkStart w:id="114" w:name="correlation-and-other-bivariate-workshop"/>
      <w:bookmarkEnd w:id="114"/>
      <w:r>
        <w:t>* Correlation and other bivariate workshop</w:t>
      </w:r>
    </w:p>
    <w:p w:rsidR="00601CB1" w:rsidRDefault="00473F89">
      <w:pPr>
        <w:pStyle w:val="Heading7"/>
      </w:pPr>
      <w:bookmarkStart w:id="115" w:name="week-9-oct-29-linear-regression"/>
      <w:bookmarkEnd w:id="115"/>
      <w:r>
        <w:t>Week 9 (Oct 29): Linear regression</w:t>
      </w:r>
    </w:p>
    <w:p w:rsidR="00601CB1" w:rsidRDefault="00473F89">
      <w:pPr>
        <w:pStyle w:val="FirstParagraph"/>
      </w:pPr>
      <w:r>
        <w:t>BEFORE CLASS:</w:t>
      </w:r>
    </w:p>
    <w:p w:rsidR="00601CB1" w:rsidRDefault="00473F89">
      <w:pPr>
        <w:pStyle w:val="Heading6"/>
      </w:pPr>
      <w:bookmarkStart w:id="116" w:name="submit-challenge-8"/>
      <w:bookmarkEnd w:id="116"/>
      <w:r>
        <w:t>* Submit Challenge 8</w:t>
      </w:r>
    </w:p>
    <w:p w:rsidR="00601CB1" w:rsidRDefault="00473F89">
      <w:pPr>
        <w:pStyle w:val="Heading6"/>
      </w:pPr>
      <w:bookmarkStart w:id="117" w:name="complete-chapters-3-and-4-from-the-corre"/>
      <w:bookmarkEnd w:id="117"/>
      <w:r>
        <w:t xml:space="preserve">* Complete chapters 3 and 4 from the </w:t>
      </w:r>
      <w:hyperlink r:id="rId30">
        <w:r>
          <w:rPr>
            <w:rStyle w:val="Hyperlink"/>
          </w:rPr>
          <w:t>Correlation and Regression</w:t>
        </w:r>
      </w:hyperlink>
      <w:r>
        <w:t xml:space="preserve"> DataCamp course</w:t>
      </w:r>
    </w:p>
    <w:p w:rsidR="00601CB1" w:rsidRDefault="00473F89">
      <w:pPr>
        <w:pStyle w:val="Heading6"/>
      </w:pPr>
      <w:bookmarkStart w:id="118" w:name="read-fischetti-predicting-continuous-var"/>
      <w:bookmarkEnd w:id="118"/>
      <w:r>
        <w:t>* Read Fischetti Predicting Continuous Variables</w:t>
      </w:r>
    </w:p>
    <w:p w:rsidR="00601CB1" w:rsidRDefault="00473F89">
      <w:pPr>
        <w:pStyle w:val="Heading6"/>
      </w:pPr>
      <w:bookmarkStart w:id="119" w:name="read-dalgaard-sections-6.1-6.3"/>
      <w:bookmarkEnd w:id="119"/>
      <w:r>
        <w:t>* Read Dalgaard section</w:t>
      </w:r>
      <w:r>
        <w:t>s 6.1-6.3</w:t>
      </w:r>
    </w:p>
    <w:p w:rsidR="00601CB1" w:rsidRDefault="00473F89">
      <w:pPr>
        <w:pStyle w:val="FirstParagraph"/>
      </w:pPr>
      <w:r>
        <w:t>IN CLASS:</w:t>
      </w:r>
    </w:p>
    <w:p w:rsidR="00601CB1" w:rsidRDefault="00473F89">
      <w:pPr>
        <w:pStyle w:val="Heading6"/>
      </w:pPr>
      <w:bookmarkStart w:id="120" w:name="peer-review-challenge-8"/>
      <w:bookmarkEnd w:id="120"/>
      <w:r>
        <w:t>* Peer review Challenge 8</w:t>
      </w:r>
    </w:p>
    <w:p w:rsidR="00601CB1" w:rsidRDefault="00473F89">
      <w:pPr>
        <w:pStyle w:val="Heading6"/>
      </w:pPr>
      <w:bookmarkStart w:id="121" w:name="linear-regression-workshop"/>
      <w:bookmarkEnd w:id="121"/>
      <w:r>
        <w:t>* Linear regression workshop</w:t>
      </w:r>
    </w:p>
    <w:p w:rsidR="00601CB1" w:rsidRDefault="00473F89">
      <w:pPr>
        <w:pStyle w:val="Heading7"/>
      </w:pPr>
      <w:bookmarkStart w:id="122" w:name="week-10-nov-5-logistic-regression"/>
      <w:bookmarkEnd w:id="122"/>
      <w:r>
        <w:t>Week 10 (Nov 5): Logistic regression</w:t>
      </w:r>
    </w:p>
    <w:p w:rsidR="00601CB1" w:rsidRDefault="00473F89">
      <w:pPr>
        <w:pStyle w:val="FirstParagraph"/>
      </w:pPr>
      <w:r>
        <w:t>BEFORE CLASS:</w:t>
      </w:r>
    </w:p>
    <w:p w:rsidR="00601CB1" w:rsidRDefault="00473F89">
      <w:pPr>
        <w:pStyle w:val="Heading6"/>
      </w:pPr>
      <w:bookmarkStart w:id="123" w:name="submit-challenge-9"/>
      <w:bookmarkEnd w:id="123"/>
      <w:r>
        <w:lastRenderedPageBreak/>
        <w:t>* Submit Challenge 9</w:t>
      </w:r>
    </w:p>
    <w:p w:rsidR="00601CB1" w:rsidRDefault="00473F89">
      <w:pPr>
        <w:pStyle w:val="Heading6"/>
      </w:pPr>
      <w:bookmarkStart w:id="124" w:name="complete-chapter-4-from-the-multiple-and"/>
      <w:bookmarkEnd w:id="124"/>
      <w:r>
        <w:t xml:space="preserve">* Complete chapter 4 from the </w:t>
      </w:r>
      <w:hyperlink r:id="rId31">
        <w:r>
          <w:rPr>
            <w:rStyle w:val="Hyperlink"/>
          </w:rPr>
          <w:t>Multiple and Logistic Regression</w:t>
        </w:r>
      </w:hyperlink>
      <w:r>
        <w:t xml:space="preserve"> DataCamp course</w:t>
      </w:r>
    </w:p>
    <w:p w:rsidR="00601CB1" w:rsidRDefault="00473F89">
      <w:pPr>
        <w:pStyle w:val="Heading6"/>
      </w:pPr>
      <w:bookmarkStart w:id="125" w:name="read-httpsstats.idre.ucla.edurdaelogit-r"/>
      <w:bookmarkEnd w:id="125"/>
      <w:r>
        <w:t xml:space="preserve">* Read </w:t>
      </w:r>
      <w:hyperlink r:id="rId32">
        <w:r>
          <w:rPr>
            <w:rStyle w:val="Hyperlink"/>
          </w:rPr>
          <w:t>https://stats.idre.ucla.edu/r/dae/logit-re</w:t>
        </w:r>
        <w:r>
          <w:rPr>
            <w:rStyle w:val="Hyperlink"/>
          </w:rPr>
          <w:t>gression/</w:t>
        </w:r>
      </w:hyperlink>
    </w:p>
    <w:p w:rsidR="00601CB1" w:rsidRDefault="00473F89">
      <w:pPr>
        <w:pStyle w:val="Heading6"/>
      </w:pPr>
      <w:bookmarkStart w:id="126" w:name="read-fischetti-predicting-categorical-va"/>
      <w:bookmarkEnd w:id="126"/>
      <w:r>
        <w:t>* Read Fischetti Predicting Categorical Variables section on Logistic regression only</w:t>
      </w:r>
    </w:p>
    <w:p w:rsidR="00601CB1" w:rsidRDefault="00473F89">
      <w:pPr>
        <w:pStyle w:val="Heading6"/>
      </w:pPr>
      <w:bookmarkStart w:id="127" w:name="read-dalgaard-sections-13.1-13.5"/>
      <w:bookmarkEnd w:id="127"/>
      <w:r>
        <w:t>* Read Dalgaard sections 13.1-13.5</w:t>
      </w:r>
    </w:p>
    <w:p w:rsidR="00601CB1" w:rsidRDefault="00473F89">
      <w:pPr>
        <w:pStyle w:val="Heading6"/>
      </w:pPr>
      <w:bookmarkStart w:id="128" w:name="read-tolles-juliana-and-william-j.-meure"/>
      <w:bookmarkEnd w:id="128"/>
      <w:r>
        <w:t>* Read Tolles, Juliana, and William J. Meurer. “Logistic Regression: Relating Patient Characteristics to Outcomes.” JAMA 316.</w:t>
      </w:r>
      <w:r>
        <w:t>5 (2016): 533-534.</w:t>
      </w:r>
    </w:p>
    <w:p w:rsidR="00601CB1" w:rsidRDefault="00473F89">
      <w:pPr>
        <w:pStyle w:val="FirstParagraph"/>
      </w:pPr>
      <w:r>
        <w:t>IN CLASS:</w:t>
      </w:r>
    </w:p>
    <w:p w:rsidR="00601CB1" w:rsidRDefault="00473F89">
      <w:pPr>
        <w:pStyle w:val="Heading6"/>
      </w:pPr>
      <w:bookmarkStart w:id="129" w:name="peer-review-challenge-9"/>
      <w:bookmarkEnd w:id="129"/>
      <w:r>
        <w:t>* Peer review Challenge 9</w:t>
      </w:r>
    </w:p>
    <w:p w:rsidR="00601CB1" w:rsidRDefault="00473F89">
      <w:pPr>
        <w:pStyle w:val="Heading6"/>
      </w:pPr>
      <w:bookmarkStart w:id="130" w:name="logistic-regression-workshop"/>
      <w:bookmarkEnd w:id="130"/>
      <w:r>
        <w:t>* Logistic regression workshop</w:t>
      </w:r>
    </w:p>
    <w:p w:rsidR="00601CB1" w:rsidRDefault="00473F89">
      <w:pPr>
        <w:pStyle w:val="Heading7"/>
      </w:pPr>
      <w:bookmarkStart w:id="131" w:name="week-11-nov-12-data-management-guest-lec"/>
      <w:bookmarkEnd w:id="131"/>
      <w:r>
        <w:t>Week 11 (Nov 12): Data Management (Guest lecturer: Laura Gardner)</w:t>
      </w:r>
    </w:p>
    <w:p w:rsidR="00601CB1" w:rsidRDefault="00473F89">
      <w:pPr>
        <w:pStyle w:val="FirstParagraph"/>
      </w:pPr>
      <w:r>
        <w:t>BEFORE CLASS:</w:t>
      </w:r>
    </w:p>
    <w:p w:rsidR="00601CB1" w:rsidRDefault="00473F89">
      <w:pPr>
        <w:pStyle w:val="Heading6"/>
      </w:pPr>
      <w:bookmarkStart w:id="132" w:name="complete-multiple-and-logistic-regressio"/>
      <w:bookmarkEnd w:id="132"/>
      <w:r>
        <w:t>* Complete [Multiple and Logistic Regression Chapter 4]</w:t>
      </w:r>
      <w:hyperlink r:id="rId33">
        <w:r>
          <w:rPr>
            <w:rStyle w:val="Hyperlink"/>
          </w:rPr>
          <w:t>https://campus.datacamp.com/courses/multiple-and-logistic-regression/</w:t>
        </w:r>
      </w:hyperlink>
      <w:r>
        <w:t xml:space="preserve"> (This counts as Challenge 10 and not toward the DataCamp 6%, Complete with &gt;75% correct for 100 points, completed with 50%-75% for 7</w:t>
      </w:r>
      <w:r>
        <w:t>0 points, not completed or completed &lt;50% correct for 0 points)</w:t>
      </w:r>
    </w:p>
    <w:p w:rsidR="00601CB1" w:rsidRDefault="00473F89">
      <w:pPr>
        <w:pStyle w:val="Heading6"/>
      </w:pPr>
      <w:bookmarkStart w:id="133" w:name="read-httpr4ds.had.co.nzexploratory-data-"/>
      <w:bookmarkEnd w:id="133"/>
      <w:r>
        <w:t xml:space="preserve">* Read </w:t>
      </w:r>
      <w:hyperlink r:id="rId34">
        <w:r>
          <w:rPr>
            <w:rStyle w:val="Hyperlink"/>
          </w:rPr>
          <w:t>http://r4ds.had.co.nz/exploratory-data-analysis.html</w:t>
        </w:r>
      </w:hyperlink>
    </w:p>
    <w:p w:rsidR="00601CB1" w:rsidRDefault="00473F89">
      <w:pPr>
        <w:pStyle w:val="Heading6"/>
      </w:pPr>
      <w:bookmarkStart w:id="134" w:name="read-httpscoding2share.github.ioreproduc"/>
      <w:bookmarkEnd w:id="134"/>
      <w:r>
        <w:t xml:space="preserve">* Read </w:t>
      </w:r>
      <w:hyperlink r:id="rId35">
        <w:r>
          <w:rPr>
            <w:rStyle w:val="Hyperlink"/>
          </w:rPr>
          <w:t>https://coding2share.github.io/ReproducibilityToolkit/Mod3Code.html</w:t>
        </w:r>
      </w:hyperlink>
    </w:p>
    <w:p w:rsidR="00601CB1" w:rsidRDefault="00473F89">
      <w:pPr>
        <w:pStyle w:val="Heading6"/>
      </w:pPr>
      <w:bookmarkStart w:id="135" w:name="read-fischetti-dealing-with-missing-data"/>
      <w:bookmarkEnd w:id="135"/>
      <w:r>
        <w:t xml:space="preserve">* Read Fischetti </w:t>
      </w:r>
      <w:r>
        <w:rPr>
          <w:i/>
        </w:rPr>
        <w:t>Dealing with Missing Data</w:t>
      </w:r>
      <w:r>
        <w:t xml:space="preserve"> and </w:t>
      </w:r>
      <w:r>
        <w:rPr>
          <w:i/>
        </w:rPr>
        <w:t>Dealing with Messy Data</w:t>
      </w:r>
      <w:r>
        <w:t xml:space="preserve"> Checking unsanitized data section</w:t>
      </w:r>
    </w:p>
    <w:p w:rsidR="00601CB1" w:rsidRDefault="00473F89">
      <w:pPr>
        <w:pStyle w:val="Heading6"/>
      </w:pPr>
      <w:bookmarkStart w:id="136" w:name="read-dalgaard-10.1-10.4"/>
      <w:bookmarkEnd w:id="136"/>
      <w:r>
        <w:t>* Read Dalgaard 10.1-10.4</w:t>
      </w:r>
    </w:p>
    <w:p w:rsidR="00601CB1" w:rsidRDefault="00473F89">
      <w:pPr>
        <w:pStyle w:val="FirstParagraph"/>
      </w:pPr>
      <w:r>
        <w:t>IN CLASS:</w:t>
      </w:r>
    </w:p>
    <w:p w:rsidR="00601CB1" w:rsidRDefault="00473F89">
      <w:pPr>
        <w:pStyle w:val="Heading6"/>
      </w:pPr>
      <w:bookmarkStart w:id="137" w:name="data-management-workshop"/>
      <w:bookmarkEnd w:id="137"/>
      <w:r>
        <w:t>* Data management workshop</w:t>
      </w:r>
    </w:p>
    <w:p w:rsidR="00601CB1" w:rsidRDefault="00473F89">
      <w:pPr>
        <w:pStyle w:val="Heading7"/>
      </w:pPr>
      <w:bookmarkStart w:id="138" w:name="week-12-nov-19-statistics-in-the-wild-wo"/>
      <w:bookmarkEnd w:id="138"/>
      <w:r>
        <w:t>Week 12 (Nov 19): Statistics in the Wild work day</w:t>
      </w:r>
    </w:p>
    <w:p w:rsidR="00601CB1" w:rsidRDefault="00473F89">
      <w:pPr>
        <w:pStyle w:val="FirstParagraph"/>
      </w:pPr>
      <w:r>
        <w:t>IN CLASS:</w:t>
      </w:r>
    </w:p>
    <w:p w:rsidR="00601CB1" w:rsidRDefault="00473F89">
      <w:pPr>
        <w:pStyle w:val="Heading6"/>
      </w:pPr>
      <w:bookmarkStart w:id="139" w:name="open-time-to-work-on-remaining-coursewor"/>
      <w:bookmarkEnd w:id="139"/>
      <w:r>
        <w:t>* Open time to work on remaining coursework with help from instructor as needed</w:t>
      </w:r>
    </w:p>
    <w:p w:rsidR="00601CB1" w:rsidRDefault="00473F89">
      <w:pPr>
        <w:pStyle w:val="Heading7"/>
      </w:pPr>
      <w:bookmarkStart w:id="140" w:name="week-13-nov-26-book-club"/>
      <w:bookmarkEnd w:id="140"/>
      <w:r>
        <w:t>Week 13 (Nov 26): Book Club</w:t>
      </w:r>
    </w:p>
    <w:p w:rsidR="00601CB1" w:rsidRDefault="00473F89">
      <w:pPr>
        <w:pStyle w:val="FirstParagraph"/>
      </w:pPr>
      <w:r>
        <w:t>BEFORE CLASS:</w:t>
      </w:r>
    </w:p>
    <w:p w:rsidR="00601CB1" w:rsidRDefault="00473F89">
      <w:pPr>
        <w:pStyle w:val="Heading6"/>
      </w:pPr>
      <w:bookmarkStart w:id="141" w:name="read-book-for-book-club"/>
      <w:bookmarkEnd w:id="141"/>
      <w:r>
        <w:t>* Read book for book club</w:t>
      </w:r>
    </w:p>
    <w:p w:rsidR="00601CB1" w:rsidRDefault="00473F89">
      <w:pPr>
        <w:pStyle w:val="Heading6"/>
      </w:pPr>
      <w:bookmarkStart w:id="142" w:name="work-with-team-to-prepare-activitydiscus"/>
      <w:bookmarkEnd w:id="142"/>
      <w:r>
        <w:t>* Work with team to p</w:t>
      </w:r>
      <w:r>
        <w:t>repare activity/discussion on part of book</w:t>
      </w:r>
    </w:p>
    <w:p w:rsidR="00601CB1" w:rsidRDefault="00473F89">
      <w:pPr>
        <w:pStyle w:val="FirstParagraph"/>
      </w:pPr>
      <w:r>
        <w:t>IN CLASS:</w:t>
      </w:r>
    </w:p>
    <w:p w:rsidR="00601CB1" w:rsidRDefault="00473F89">
      <w:pPr>
        <w:numPr>
          <w:ilvl w:val="0"/>
          <w:numId w:val="9"/>
        </w:numPr>
      </w:pPr>
      <w:r>
        <w:t xml:space="preserve">Lead the class in a discussion or activity related to your book club question. Discussion or activity should be active and encourage participation by students (no presentations!). As all good book clubs </w:t>
      </w:r>
      <w:r>
        <w:t>are, it’s a potluck! Feel free to bring a favorite snack to share with the class.</w:t>
      </w:r>
    </w:p>
    <w:p w:rsidR="00601CB1" w:rsidRDefault="00473F89">
      <w:pPr>
        <w:pStyle w:val="Heading7"/>
      </w:pPr>
      <w:bookmarkStart w:id="143" w:name="week-14-dec-3-course-review-pick-up-fina"/>
      <w:bookmarkEnd w:id="143"/>
      <w:r>
        <w:lastRenderedPageBreak/>
        <w:t>Week 14 (Dec 3): Course Review &amp; Pick Up Final Exam Part I</w:t>
      </w:r>
    </w:p>
    <w:p w:rsidR="00601CB1" w:rsidRDefault="00473F89">
      <w:pPr>
        <w:pStyle w:val="FirstParagraph"/>
      </w:pPr>
      <w:r>
        <w:t>BEFORE CLASS:</w:t>
      </w:r>
    </w:p>
    <w:p w:rsidR="00601CB1" w:rsidRDefault="00473F89">
      <w:pPr>
        <w:pStyle w:val="Heading6"/>
      </w:pPr>
      <w:bookmarkStart w:id="144" w:name="submit-statistics-in-the-wild-project"/>
      <w:bookmarkEnd w:id="144"/>
      <w:r>
        <w:t>* Submit Statistics in the Wild project</w:t>
      </w:r>
    </w:p>
    <w:p w:rsidR="00601CB1" w:rsidRDefault="00473F89">
      <w:pPr>
        <w:pStyle w:val="Heading6"/>
      </w:pPr>
      <w:bookmarkStart w:id="145" w:name="review-notes-and-make-a-list-of-topicsqu"/>
      <w:bookmarkEnd w:id="145"/>
      <w:r>
        <w:t xml:space="preserve">* Review notes and make a list of topics/questions to ask in </w:t>
      </w:r>
      <w:r>
        <w:t>review</w:t>
      </w:r>
    </w:p>
    <w:p w:rsidR="00601CB1" w:rsidRDefault="00473F89">
      <w:pPr>
        <w:pStyle w:val="FirstParagraph"/>
      </w:pPr>
      <w:r>
        <w:t>IN CLASS:</w:t>
      </w:r>
    </w:p>
    <w:p w:rsidR="00601CB1" w:rsidRDefault="00473F89">
      <w:pPr>
        <w:pStyle w:val="Heading6"/>
      </w:pPr>
      <w:bookmarkStart w:id="146" w:name="review-course-material"/>
      <w:bookmarkEnd w:id="146"/>
      <w:r>
        <w:t>* Review course material</w:t>
      </w:r>
    </w:p>
    <w:p w:rsidR="00601CB1" w:rsidRDefault="00473F89">
      <w:pPr>
        <w:pStyle w:val="Heading6"/>
      </w:pPr>
      <w:bookmarkStart w:id="147" w:name="distribute-final-exam-part-i"/>
      <w:bookmarkEnd w:id="147"/>
      <w:r>
        <w:t>* Distribute Final Exam Part I</w:t>
      </w:r>
    </w:p>
    <w:p w:rsidR="00601CB1" w:rsidRDefault="00473F89">
      <w:pPr>
        <w:pStyle w:val="Heading7"/>
      </w:pPr>
      <w:bookmarkStart w:id="148" w:name="week-15-dec-10-final-exam-part-ii"/>
      <w:bookmarkEnd w:id="148"/>
      <w:r>
        <w:t>Week 15 (Dec 10): Final Exam Part II</w:t>
      </w:r>
    </w:p>
    <w:p w:rsidR="00601CB1" w:rsidRDefault="00473F89">
      <w:pPr>
        <w:pStyle w:val="FirstParagraph"/>
      </w:pPr>
      <w:r>
        <w:t>IN CLASS:</w:t>
      </w:r>
    </w:p>
    <w:p w:rsidR="00601CB1" w:rsidRDefault="00473F89">
      <w:pPr>
        <w:pStyle w:val="Heading6"/>
      </w:pPr>
      <w:bookmarkStart w:id="149" w:name="submit-final-exam-part-i"/>
      <w:bookmarkEnd w:id="149"/>
      <w:r>
        <w:t>* Submit Final Exam Part I</w:t>
      </w:r>
    </w:p>
    <w:p w:rsidR="00601CB1" w:rsidRDefault="00473F89">
      <w:pPr>
        <w:pStyle w:val="Heading6"/>
      </w:pPr>
      <w:bookmarkStart w:id="150" w:name="complete-and-submit-final-exam-part-ii"/>
      <w:bookmarkEnd w:id="150"/>
      <w:r>
        <w:t>* Complete and submit Final Exam Part II</w:t>
      </w:r>
    </w:p>
    <w:p w:rsidR="00601CB1" w:rsidRDefault="00473F89">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601CB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3F89" w:rsidRDefault="00473F89">
      <w:pPr>
        <w:spacing w:before="0"/>
      </w:pPr>
      <w:r>
        <w:separator/>
      </w:r>
    </w:p>
  </w:endnote>
  <w:endnote w:type="continuationSeparator" w:id="0">
    <w:p w:rsidR="00473F89" w:rsidRDefault="00473F8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3F89" w:rsidRDefault="00473F89">
      <w:r>
        <w:separator/>
      </w:r>
    </w:p>
  </w:footnote>
  <w:footnote w:type="continuationSeparator" w:id="0">
    <w:p w:rsidR="00473F89" w:rsidRDefault="00473F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699E29"/>
    <w:multiLevelType w:val="multilevel"/>
    <w:tmpl w:val="23CE16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4E2713"/>
    <w:multiLevelType w:val="multilevel"/>
    <w:tmpl w:val="DED08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3C0D24"/>
    <w:multiLevelType w:val="multilevel"/>
    <w:tmpl w:val="8F52C3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B70F0B"/>
    <w:multiLevelType w:val="multilevel"/>
    <w:tmpl w:val="218A13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4"/>
  </w:num>
  <w:num w:numId="4">
    <w:abstractNumId w:val="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73F89"/>
    <w:rsid w:val="004E29B3"/>
    <w:rsid w:val="00590D07"/>
    <w:rsid w:val="00601CB1"/>
    <w:rsid w:val="00784D58"/>
    <w:rsid w:val="0078767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5376D3-BA8E-40F9-B8C5-56359434E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laura.gardner@slu.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89</Words>
  <Characters>2502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6T20:21:00Z</dcterms:created>
  <dcterms:modified xsi:type="dcterms:W3CDTF">2018-08-16T20:21:00Z</dcterms:modified>
</cp:coreProperties>
</file>